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55AC" w:rsidRPr="00A155AC" w:rsidRDefault="00A155AC" w:rsidP="00A155AC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A155AC">
        <w:rPr>
          <w:rFonts w:asciiTheme="majorBidi" w:hAnsiTheme="majorBidi" w:cstheme="majorBidi"/>
          <w:b/>
          <w:bCs/>
          <w:sz w:val="32"/>
          <w:szCs w:val="32"/>
        </w:rPr>
        <w:t>Lab Quest</w:t>
      </w:r>
      <w:bookmarkStart w:id="0" w:name="_GoBack"/>
      <w:bookmarkEnd w:id="0"/>
      <w:r w:rsidRPr="00A155AC">
        <w:rPr>
          <w:rFonts w:asciiTheme="majorBidi" w:hAnsiTheme="majorBidi" w:cstheme="majorBidi"/>
          <w:b/>
          <w:bCs/>
          <w:sz w:val="32"/>
          <w:szCs w:val="32"/>
        </w:rPr>
        <w:t>ion</w:t>
      </w:r>
    </w:p>
    <w:p w:rsidR="00627DA4" w:rsidRPr="00A155AC" w:rsidRDefault="00A155AC" w:rsidP="00A84AF8">
      <w:pPr>
        <w:jc w:val="both"/>
        <w:rPr>
          <w:rFonts w:asciiTheme="majorBidi" w:hAnsiTheme="majorBidi" w:cstheme="majorBidi"/>
          <w:sz w:val="24"/>
          <w:szCs w:val="24"/>
        </w:rPr>
      </w:pPr>
      <w:r w:rsidRPr="00A155AC">
        <w:rPr>
          <w:rFonts w:asciiTheme="majorBidi" w:hAnsiTheme="majorBidi" w:cstheme="majorBidi"/>
          <w:sz w:val="24"/>
          <w:szCs w:val="24"/>
        </w:rPr>
        <w:t>Create a class student which shows the degree (declared as c- string), of the student and person class which has the data member name (declared as c- string) and id (integer). By using multiple inheritances derive another class instructor which has its data member salary (as double). Write the appropriate constructor</w:t>
      </w:r>
      <w:r w:rsidR="00A84AF8">
        <w:rPr>
          <w:rFonts w:asciiTheme="majorBidi" w:hAnsiTheme="majorBidi" w:cstheme="majorBidi"/>
          <w:sz w:val="24"/>
          <w:szCs w:val="24"/>
        </w:rPr>
        <w:t>s</w:t>
      </w:r>
      <w:r w:rsidRPr="00A155AC">
        <w:rPr>
          <w:rFonts w:asciiTheme="majorBidi" w:hAnsiTheme="majorBidi" w:cstheme="majorBidi"/>
          <w:sz w:val="24"/>
          <w:szCs w:val="24"/>
        </w:rPr>
        <w:t>, member functions to input data by using the keyboard and display data for the instructor.</w:t>
      </w:r>
    </w:p>
    <w:sectPr w:rsidR="00627DA4" w:rsidRPr="00A155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MDA2Njc2MjIztTRW0lEKTi0uzszPAykwrAUAN0ILciwAAAA="/>
  </w:docVars>
  <w:rsids>
    <w:rsidRoot w:val="007C3F90"/>
    <w:rsid w:val="00426AC0"/>
    <w:rsid w:val="00627DA4"/>
    <w:rsid w:val="007C3F90"/>
    <w:rsid w:val="00A155AC"/>
    <w:rsid w:val="00A84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22A887"/>
  <w15:chartTrackingRefBased/>
  <w15:docId w15:val="{D75E1466-354E-4069-9223-B5F1C1A9A0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yan</dc:creator>
  <cp:keywords/>
  <dc:description/>
  <cp:lastModifiedBy>Zayan</cp:lastModifiedBy>
  <cp:revision>4</cp:revision>
  <dcterms:created xsi:type="dcterms:W3CDTF">2020-05-15T07:12:00Z</dcterms:created>
  <dcterms:modified xsi:type="dcterms:W3CDTF">2020-05-15T07:54:00Z</dcterms:modified>
</cp:coreProperties>
</file>